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AE24F7" w14:textId="5519E924" w:rsidR="00BE6993" w:rsidRDefault="00BE6993">
      <w:r>
        <w:t>Student Name</w:t>
      </w:r>
      <w:r>
        <w:tab/>
      </w:r>
      <w:r>
        <w:tab/>
        <w:t xml:space="preserve">: </w:t>
      </w:r>
      <w:r w:rsidR="007C46A1">
        <w:t>Jake Nagle</w:t>
      </w:r>
    </w:p>
    <w:p w14:paraId="4905810F" w14:textId="373695F3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  <w:t>:</w:t>
      </w:r>
      <w:r w:rsidR="007917B7">
        <w:t xml:space="preserve"> </w:t>
      </w:r>
      <w:r w:rsidR="007917B7" w:rsidRPr="007917B7">
        <w:t>https://github.com/Jake-Nagle123/IoT-devices.git</w:t>
      </w: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77973BA4" w:rsidR="00494B44" w:rsidRDefault="007C46A1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ython / JSON / Javascript</w:t>
            </w: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142B047B" w:rsidR="00494B44" w:rsidRDefault="007C46A1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nsor Focused / Data processing</w:t>
            </w: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5B5730DE" w:rsidR="00494B44" w:rsidRDefault="007C46A1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hone / Email / Blynk App</w:t>
            </w:r>
          </w:p>
        </w:tc>
        <w:tc>
          <w:tcPr>
            <w:tcW w:w="2987" w:type="dxa"/>
            <w:vAlign w:val="center"/>
          </w:tcPr>
          <w:p w14:paraId="1B520121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5223E895" w:rsidR="00494B44" w:rsidRDefault="007C46A1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ear presentation / Documentation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1B783242" w14:textId="36B31AD1" w:rsidR="007917B7" w:rsidRDefault="00325165" w:rsidP="00494B44">
      <w:r>
        <w:t>Challenged for time over Christmas</w:t>
      </w:r>
      <w:r w:rsidR="00C431CA">
        <w:t>, don’t think I did as well as I might have over a different period of time.</w:t>
      </w:r>
      <w:r w:rsidR="00FF6EF4">
        <w:t xml:space="preserve"> Thanks.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00B90A69" w14:textId="25FF9DD5" w:rsidR="00990775" w:rsidRPr="00990775" w:rsidRDefault="007D2A72" w:rsidP="00990775">
      <w:r>
        <w:rPr>
          <w:noProof/>
        </w:rPr>
        <w:drawing>
          <wp:inline distT="0" distB="0" distL="0" distR="0" wp14:anchorId="32DD5179" wp14:editId="66B4DBA7">
            <wp:extent cx="8864600" cy="4798695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479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C8B329" w14:textId="77777777" w:rsidR="00305BD3" w:rsidRDefault="00305BD3" w:rsidP="007336B7">
      <w:r>
        <w:separator/>
      </w:r>
    </w:p>
  </w:endnote>
  <w:endnote w:type="continuationSeparator" w:id="0">
    <w:p w14:paraId="79B84C61" w14:textId="77777777" w:rsidR="00305BD3" w:rsidRDefault="00305BD3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A1F1F2" w14:textId="77777777" w:rsidR="00305BD3" w:rsidRDefault="00305BD3" w:rsidP="007336B7">
      <w:r>
        <w:separator/>
      </w:r>
    </w:p>
  </w:footnote>
  <w:footnote w:type="continuationSeparator" w:id="0">
    <w:p w14:paraId="5E61FD67" w14:textId="77777777" w:rsidR="00305BD3" w:rsidRDefault="00305BD3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305BD3"/>
    <w:rsid w:val="0031587C"/>
    <w:rsid w:val="00325165"/>
    <w:rsid w:val="0039772B"/>
    <w:rsid w:val="003A19DB"/>
    <w:rsid w:val="003B5DCB"/>
    <w:rsid w:val="00486D6C"/>
    <w:rsid w:val="00494B44"/>
    <w:rsid w:val="00695A59"/>
    <w:rsid w:val="006C1458"/>
    <w:rsid w:val="007336B7"/>
    <w:rsid w:val="007917B7"/>
    <w:rsid w:val="007C46A1"/>
    <w:rsid w:val="007D2A72"/>
    <w:rsid w:val="009256FA"/>
    <w:rsid w:val="00990775"/>
    <w:rsid w:val="00A30AEB"/>
    <w:rsid w:val="00A90507"/>
    <w:rsid w:val="00A960B8"/>
    <w:rsid w:val="00BD67D8"/>
    <w:rsid w:val="00BE6993"/>
    <w:rsid w:val="00C421B2"/>
    <w:rsid w:val="00C431CA"/>
    <w:rsid w:val="00C97648"/>
    <w:rsid w:val="00CC4D7F"/>
    <w:rsid w:val="00E873D2"/>
    <w:rsid w:val="00E91BDD"/>
    <w:rsid w:val="00FF6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47BD01-3E05-4CE9-A34D-9D50437255A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Jake Nagle</cp:lastModifiedBy>
  <cp:revision>6</cp:revision>
  <dcterms:created xsi:type="dcterms:W3CDTF">2024-12-30T20:23:00Z</dcterms:created>
  <dcterms:modified xsi:type="dcterms:W3CDTF">2024-12-30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